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104C" w:rsidRPr="0077696C" w:rsidRDefault="00AB165A" w:rsidP="00D0104C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Bryce R. Shivers</w:t>
      </w:r>
    </w:p>
    <w:p w:rsidR="00AE2C08" w:rsidRPr="0077696C" w:rsidRDefault="008736A3" w:rsidP="00D0104C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Construction </w:t>
      </w:r>
      <w:r w:rsidR="00AB165A">
        <w:rPr>
          <w:rFonts w:ascii="Times New Roman" w:hAnsi="Times New Roman" w:cs="Times New Roman"/>
          <w:i/>
          <w:sz w:val="24"/>
          <w:szCs w:val="24"/>
        </w:rPr>
        <w:t>/ Warehouse / Equipment Operation</w:t>
      </w:r>
    </w:p>
    <w:p w:rsidR="002551EA" w:rsidRPr="0077696C" w:rsidRDefault="00D0104C" w:rsidP="008736A3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736A3" w:rsidRPr="00096D60">
        <w:rPr>
          <w:rFonts w:ascii="Times New Roman" w:hAnsi="Times New Roman" w:cs="Times New Roman"/>
          <w:i/>
        </w:rPr>
        <w:t>Message</w:t>
      </w:r>
      <w:r w:rsidR="002551EA" w:rsidRPr="00096D60">
        <w:rPr>
          <w:rFonts w:ascii="Times New Roman" w:hAnsi="Times New Roman" w:cs="Times New Roman"/>
        </w:rPr>
        <w:t xml:space="preserve">: (316) </w:t>
      </w:r>
      <w:r w:rsidR="008736A3" w:rsidRPr="00096D60">
        <w:rPr>
          <w:rFonts w:ascii="Times New Roman" w:hAnsi="Times New Roman" w:cs="Times New Roman"/>
        </w:rPr>
        <w:t>265</w:t>
      </w:r>
      <w:r w:rsidR="002551EA" w:rsidRPr="00096D60">
        <w:rPr>
          <w:rFonts w:ascii="Times New Roman" w:hAnsi="Times New Roman" w:cs="Times New Roman"/>
        </w:rPr>
        <w:t>-</w:t>
      </w:r>
      <w:r w:rsidR="008736A3" w:rsidRPr="00096D60">
        <w:rPr>
          <w:rFonts w:ascii="Times New Roman" w:hAnsi="Times New Roman" w:cs="Times New Roman"/>
        </w:rPr>
        <w:t>5211 ext. 208</w:t>
      </w:r>
    </w:p>
    <w:p w:rsidR="00D0104C" w:rsidRPr="0077696C" w:rsidRDefault="00AB165A" w:rsidP="00D0104C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shivers</w:t>
      </w:r>
      <w:r w:rsidR="00D0104C" w:rsidRPr="0077696C">
        <w:rPr>
          <w:rFonts w:ascii="Times New Roman" w:hAnsi="Times New Roman" w:cs="Times New Roman"/>
        </w:rPr>
        <w:t>@wwrfresource.com</w:t>
      </w:r>
    </w:p>
    <w:p w:rsidR="00D0104C" w:rsidRPr="0077696C" w:rsidRDefault="00D0104C" w:rsidP="00D0104C">
      <w:pP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401 S. Emporia, Wichita, KS 67202</w:t>
      </w:r>
      <w:bookmarkStart w:id="0" w:name="_GoBack"/>
      <w:bookmarkEnd w:id="0"/>
    </w:p>
    <w:p w:rsidR="00D0104C" w:rsidRPr="0077696C" w:rsidRDefault="00D0104C" w:rsidP="00AB165A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t>Profile Statement</w:t>
      </w:r>
    </w:p>
    <w:p w:rsidR="00AB165A" w:rsidRDefault="00AB165A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+</w:t>
      </w:r>
      <w:r w:rsidRPr="00AB165A">
        <w:rPr>
          <w:rFonts w:ascii="Times New Roman" w:hAnsi="Times New Roman" w:cs="Times New Roman"/>
        </w:rPr>
        <w:t xml:space="preserve"> years’ combined experience in construction remodeling and equipment operation</w:t>
      </w:r>
      <w:r>
        <w:rPr>
          <w:rFonts w:ascii="Times New Roman" w:hAnsi="Times New Roman" w:cs="Times New Roman"/>
        </w:rPr>
        <w:t>.</w:t>
      </w:r>
    </w:p>
    <w:p w:rsidR="00AB165A" w:rsidRDefault="00AB165A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lling to accept new responsibilities and learn new skills.</w:t>
      </w:r>
    </w:p>
    <w:p w:rsidR="00AB165A" w:rsidRDefault="00AB165A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s and communicates well with others in team environments.</w:t>
      </w:r>
    </w:p>
    <w:p w:rsidR="00D0104C" w:rsidRPr="0077696C" w:rsidRDefault="00AB165A" w:rsidP="00AB165A">
      <w:pPr>
        <w:spacing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ummary of Skills</w:t>
      </w:r>
    </w:p>
    <w:p w:rsidR="00AB165A" w:rsidRDefault="00AB165A" w:rsidP="00AB165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  <w:sectPr w:rsidR="00AB165A" w:rsidSect="0077696C"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AB165A" w:rsidRPr="00AB165A" w:rsidRDefault="00AB165A" w:rsidP="00AB165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lastRenderedPageBreak/>
        <w:t>Hand/Power Tools</w:t>
      </w:r>
    </w:p>
    <w:p w:rsidR="00AB165A" w:rsidRPr="00AB165A" w:rsidRDefault="00AB165A" w:rsidP="00AB165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t>Forklifts</w:t>
      </w:r>
    </w:p>
    <w:p w:rsidR="00AB165A" w:rsidRPr="00AB165A" w:rsidRDefault="00AB165A" w:rsidP="00AB165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t>Genies and JLG Man Lifts</w:t>
      </w:r>
    </w:p>
    <w:p w:rsidR="00AB165A" w:rsidRPr="00AB165A" w:rsidRDefault="00AB165A" w:rsidP="00AB165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t>Skid Loaders</w:t>
      </w:r>
    </w:p>
    <w:p w:rsidR="00AB165A" w:rsidRPr="00AB165A" w:rsidRDefault="00AB165A" w:rsidP="00AB165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lastRenderedPageBreak/>
        <w:t>Tractors</w:t>
      </w:r>
    </w:p>
    <w:p w:rsidR="00AB165A" w:rsidRPr="00AB165A" w:rsidRDefault="00AB165A" w:rsidP="00AB165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t>Paint Sprayers</w:t>
      </w:r>
    </w:p>
    <w:p w:rsidR="00AB165A" w:rsidRPr="00AB165A" w:rsidRDefault="00AB165A" w:rsidP="00AB165A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t>Rollers and Brushes</w:t>
      </w:r>
    </w:p>
    <w:p w:rsidR="00AB165A" w:rsidRDefault="00AB165A" w:rsidP="00096D60">
      <w:pPr>
        <w:spacing w:after="0"/>
        <w:rPr>
          <w:rFonts w:ascii="Times New Roman" w:hAnsi="Times New Roman" w:cs="Times New Roman"/>
          <w:b/>
          <w:smallCaps/>
        </w:rPr>
        <w:sectPr w:rsidR="00AB165A" w:rsidSect="00AB165A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</w:p>
    <w:p w:rsidR="00D0104C" w:rsidRPr="0077696C" w:rsidRDefault="00AB165A" w:rsidP="00AB165A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lastRenderedPageBreak/>
        <w:t xml:space="preserve">Recent </w:t>
      </w:r>
      <w:r w:rsidR="00D0104C" w:rsidRPr="0077696C">
        <w:rPr>
          <w:rFonts w:ascii="Times New Roman" w:hAnsi="Times New Roman" w:cs="Times New Roman"/>
          <w:b/>
          <w:smallCaps/>
        </w:rPr>
        <w:t>Work History</w:t>
      </w:r>
    </w:p>
    <w:p w:rsidR="0077696C" w:rsidRDefault="00AB165A" w:rsidP="00AB165A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Equipment Operator</w:t>
      </w:r>
      <w:r w:rsidR="0077696C" w:rsidRPr="00AB165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tate of Kansas</w:t>
      </w:r>
      <w:r w:rsidR="0077696C" w:rsidRPr="00AB165A">
        <w:rPr>
          <w:rFonts w:ascii="Times New Roman" w:hAnsi="Times New Roman" w:cs="Times New Roman"/>
        </w:rPr>
        <w:tab/>
      </w:r>
      <w:r w:rsidR="008736A3" w:rsidRPr="00AB165A">
        <w:rPr>
          <w:rFonts w:ascii="Times New Roman" w:hAnsi="Times New Roman" w:cs="Times New Roman"/>
        </w:rPr>
        <w:t>Hutchinson</w:t>
      </w:r>
      <w:r w:rsidR="0077696C" w:rsidRPr="00AB165A">
        <w:rPr>
          <w:rFonts w:ascii="Times New Roman" w:hAnsi="Times New Roman" w:cs="Times New Roman"/>
        </w:rPr>
        <w:t xml:space="preserve">, </w:t>
      </w:r>
      <w:r w:rsidR="008736A3" w:rsidRPr="00AB165A">
        <w:rPr>
          <w:rFonts w:ascii="Times New Roman" w:hAnsi="Times New Roman" w:cs="Times New Roman"/>
        </w:rPr>
        <w:t>KS</w:t>
      </w:r>
      <w:r w:rsidR="0077696C" w:rsidRPr="00AB165A">
        <w:rPr>
          <w:rFonts w:ascii="Times New Roman" w:hAnsi="Times New Roman" w:cs="Times New Roman"/>
        </w:rPr>
        <w:t xml:space="preserve"> </w:t>
      </w:r>
      <w:r w:rsidR="0077696C" w:rsidRPr="00AB165A">
        <w:rPr>
          <w:rFonts w:ascii="Times New Roman" w:hAnsi="Times New Roman" w:cs="Times New Roman"/>
        </w:rPr>
        <w:tab/>
      </w:r>
      <w:r w:rsidR="008736A3" w:rsidRPr="00AB165A">
        <w:rPr>
          <w:rFonts w:ascii="Times New Roman" w:hAnsi="Times New Roman" w:cs="Times New Roman"/>
        </w:rPr>
        <w:t>2018</w:t>
      </w:r>
    </w:p>
    <w:p w:rsidR="00AB165A" w:rsidRPr="00AB165A" w:rsidRDefault="00AB165A" w:rsidP="00AB165A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t>Operated JLG Man Lifts to reach heights 60+ feet in the air.</w:t>
      </w:r>
    </w:p>
    <w:p w:rsidR="00AB165A" w:rsidRPr="00AB165A" w:rsidRDefault="00AB165A" w:rsidP="00AB165A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t>Cleaned buildings and outside walls with pressure washers.</w:t>
      </w:r>
    </w:p>
    <w:p w:rsidR="00D0104C" w:rsidRDefault="00AB165A" w:rsidP="00AB165A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Painter/Framer/Drywall</w:t>
      </w:r>
      <w:r w:rsidR="00D0104C" w:rsidRPr="00AB165A">
        <w:rPr>
          <w:rFonts w:ascii="Times New Roman" w:hAnsi="Times New Roman" w:cs="Times New Roman"/>
        </w:rPr>
        <w:t xml:space="preserve"> </w:t>
      </w:r>
      <w:r w:rsidR="0077696C" w:rsidRPr="00AB165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Reeds Remodeling</w:t>
      </w:r>
      <w:r w:rsidR="0077696C" w:rsidRPr="00AB165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Topeka</w:t>
      </w:r>
      <w:r w:rsidR="008736A3" w:rsidRPr="00AB165A">
        <w:rPr>
          <w:rFonts w:ascii="Times New Roman" w:hAnsi="Times New Roman" w:cs="Times New Roman"/>
        </w:rPr>
        <w:t>, KS</w:t>
      </w:r>
      <w:r w:rsidR="0077696C" w:rsidRPr="00AB165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5 – 2017</w:t>
      </w:r>
    </w:p>
    <w:p w:rsidR="00AB165A" w:rsidRDefault="00AB165A" w:rsidP="00AB165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AB165A">
        <w:rPr>
          <w:rFonts w:ascii="Times New Roman" w:hAnsi="Times New Roman" w:cs="Times New Roman"/>
        </w:rPr>
        <w:t>Layout and frame</w:t>
      </w:r>
      <w:r>
        <w:rPr>
          <w:rFonts w:ascii="Times New Roman" w:hAnsi="Times New Roman" w:cs="Times New Roman"/>
        </w:rPr>
        <w:t>d</w:t>
      </w:r>
      <w:r w:rsidRPr="00AB165A">
        <w:rPr>
          <w:rFonts w:ascii="Times New Roman" w:hAnsi="Times New Roman" w:cs="Times New Roman"/>
        </w:rPr>
        <w:t xml:space="preserve"> wall</w:t>
      </w:r>
      <w:r>
        <w:rPr>
          <w:rFonts w:ascii="Times New Roman" w:hAnsi="Times New Roman" w:cs="Times New Roman"/>
        </w:rPr>
        <w:t>s and air duct soffits.</w:t>
      </w:r>
    </w:p>
    <w:p w:rsidR="00AB165A" w:rsidRDefault="00AB165A" w:rsidP="00AB165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ung drywall, mud/tape walls, and painted.</w:t>
      </w:r>
    </w:p>
    <w:p w:rsidR="00AB165A" w:rsidRPr="00AB165A" w:rsidRDefault="00AB165A" w:rsidP="00AB165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d general remodeling lists such as light switches, wall receptacles, and ceiling fans.</w:t>
      </w:r>
    </w:p>
    <w:p w:rsidR="00D0104C" w:rsidRDefault="00AB165A" w:rsidP="00AB165A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Painter/Drywall</w:t>
      </w:r>
      <w:r w:rsidR="00D0104C" w:rsidRPr="00AB165A">
        <w:rPr>
          <w:rFonts w:ascii="Times New Roman" w:hAnsi="Times New Roman" w:cs="Times New Roman"/>
        </w:rPr>
        <w:t xml:space="preserve"> </w:t>
      </w:r>
      <w:r w:rsidR="0077696C" w:rsidRPr="00AB165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&amp;J Construction</w:t>
      </w:r>
      <w:r w:rsidR="0077696C" w:rsidRPr="00AB165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Lawrence</w:t>
      </w:r>
      <w:r w:rsidR="008736A3" w:rsidRPr="00AB165A">
        <w:rPr>
          <w:rFonts w:ascii="Times New Roman" w:hAnsi="Times New Roman" w:cs="Times New Roman"/>
        </w:rPr>
        <w:t>, KS</w:t>
      </w:r>
      <w:r w:rsidR="0077696C" w:rsidRPr="00AB165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7</w:t>
      </w:r>
    </w:p>
    <w:p w:rsidR="00AB165A" w:rsidRDefault="00AB165A" w:rsidP="00AB165A">
      <w:pPr>
        <w:pStyle w:val="ListParagraph"/>
        <w:numPr>
          <w:ilvl w:val="0"/>
          <w:numId w:val="12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inted finishes on walls and other surfaces.</w:t>
      </w:r>
    </w:p>
    <w:p w:rsidR="00AB165A" w:rsidRDefault="00AB165A" w:rsidP="00AB165A">
      <w:pPr>
        <w:pStyle w:val="ListParagraph"/>
        <w:numPr>
          <w:ilvl w:val="0"/>
          <w:numId w:val="12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amed </w:t>
      </w:r>
      <w:proofErr w:type="gramStart"/>
      <w:r>
        <w:rPr>
          <w:rFonts w:ascii="Times New Roman" w:hAnsi="Times New Roman" w:cs="Times New Roman"/>
        </w:rPr>
        <w:t>walls,</w:t>
      </w:r>
      <w:proofErr w:type="gramEnd"/>
      <w:r>
        <w:rPr>
          <w:rFonts w:ascii="Times New Roman" w:hAnsi="Times New Roman" w:cs="Times New Roman"/>
        </w:rPr>
        <w:t xml:space="preserve"> hung sheetrock and ran mud/tape.</w:t>
      </w:r>
    </w:p>
    <w:p w:rsidR="00AB165A" w:rsidRDefault="00AB165A" w:rsidP="00AB165A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b/>
          <w:smallCaps/>
        </w:rPr>
      </w:pPr>
      <w:r w:rsidRPr="00AB165A">
        <w:rPr>
          <w:rFonts w:ascii="Times New Roman" w:hAnsi="Times New Roman" w:cs="Times New Roman"/>
          <w:b/>
          <w:smallCaps/>
        </w:rPr>
        <w:t>Earlier Work History</w:t>
      </w:r>
    </w:p>
    <w:p w:rsidR="00D85F58" w:rsidRPr="00D85F58" w:rsidRDefault="00D85F58" w:rsidP="00D85F58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D85F58">
        <w:rPr>
          <w:rFonts w:ascii="Times New Roman" w:hAnsi="Times New Roman" w:cs="Times New Roman"/>
          <w:i/>
        </w:rPr>
        <w:t>Driver</w:t>
      </w:r>
      <w:r w:rsidRPr="00D85F58">
        <w:rPr>
          <w:rFonts w:ascii="Times New Roman" w:hAnsi="Times New Roman" w:cs="Times New Roman"/>
        </w:rPr>
        <w:tab/>
        <w:t>Strickland Road Service</w:t>
      </w:r>
      <w:r w:rsidRPr="00D85F58">
        <w:rPr>
          <w:rFonts w:ascii="Times New Roman" w:hAnsi="Times New Roman" w:cs="Times New Roman"/>
        </w:rPr>
        <w:tab/>
        <w:t>South Haven, KS</w:t>
      </w:r>
      <w:r w:rsidRPr="00D85F58">
        <w:rPr>
          <w:rFonts w:ascii="Times New Roman" w:hAnsi="Times New Roman" w:cs="Times New Roman"/>
        </w:rPr>
        <w:tab/>
        <w:t>2013 – 2014</w:t>
      </w:r>
    </w:p>
    <w:p w:rsidR="00AB165A" w:rsidRPr="00D85F58" w:rsidRDefault="00AB165A" w:rsidP="00AB165A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D85F58">
        <w:rPr>
          <w:rFonts w:ascii="Times New Roman" w:hAnsi="Times New Roman" w:cs="Times New Roman"/>
          <w:i/>
        </w:rPr>
        <w:t>Lead Man/Framer</w:t>
      </w:r>
      <w:r w:rsidRPr="00D85F58">
        <w:rPr>
          <w:rFonts w:ascii="Times New Roman" w:hAnsi="Times New Roman" w:cs="Times New Roman"/>
        </w:rPr>
        <w:tab/>
      </w:r>
      <w:r w:rsidR="00D85F58" w:rsidRPr="00D85F58">
        <w:rPr>
          <w:rFonts w:ascii="Times New Roman" w:hAnsi="Times New Roman" w:cs="Times New Roman"/>
        </w:rPr>
        <w:t>Cleary Building Corp.</w:t>
      </w:r>
      <w:r w:rsidR="00D85F58" w:rsidRPr="00D85F58">
        <w:rPr>
          <w:rFonts w:ascii="Times New Roman" w:hAnsi="Times New Roman" w:cs="Times New Roman"/>
        </w:rPr>
        <w:tab/>
        <w:t>Wellington, KS</w:t>
      </w:r>
      <w:r w:rsidR="00D85F58" w:rsidRPr="00D85F58">
        <w:rPr>
          <w:rFonts w:ascii="Times New Roman" w:hAnsi="Times New Roman" w:cs="Times New Roman"/>
        </w:rPr>
        <w:tab/>
        <w:t>2011 – 2013</w:t>
      </w:r>
    </w:p>
    <w:p w:rsidR="00D0104C" w:rsidRPr="0077696C" w:rsidRDefault="00AB165A" w:rsidP="00AB165A">
      <w:pPr>
        <w:spacing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Certificates</w:t>
      </w:r>
    </w:p>
    <w:p w:rsidR="00096D60" w:rsidRPr="00AB165A" w:rsidRDefault="00AB165A" w:rsidP="00AB165A">
      <w:pPr>
        <w:pStyle w:val="ListParagraph"/>
        <w:numPr>
          <w:ilvl w:val="0"/>
          <w:numId w:val="6"/>
        </w:numPr>
        <w:tabs>
          <w:tab w:val="left" w:pos="360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ectrician Certificate</w:t>
      </w:r>
      <w:r w:rsidR="008736A3">
        <w:rPr>
          <w:rFonts w:ascii="Times New Roman" w:hAnsi="Times New Roman" w:cs="Times New Roman"/>
        </w:rPr>
        <w:tab/>
      </w:r>
      <w:r w:rsidR="008736A3" w:rsidRPr="008736A3">
        <w:rPr>
          <w:rFonts w:ascii="Times New Roman" w:hAnsi="Times New Roman" w:cs="Times New Roman"/>
          <w:i/>
        </w:rPr>
        <w:t>Southeast Kansas Education Service Center</w:t>
      </w:r>
      <w:r w:rsidR="008736A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February</w:t>
      </w:r>
      <w:r w:rsidR="008736A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011</w:t>
      </w:r>
    </w:p>
    <w:sectPr w:rsidR="00096D60" w:rsidRPr="00AB165A" w:rsidSect="00AB165A">
      <w:type w:val="continuous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D5E09"/>
    <w:multiLevelType w:val="hybridMultilevel"/>
    <w:tmpl w:val="7480B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742B6E"/>
    <w:multiLevelType w:val="hybridMultilevel"/>
    <w:tmpl w:val="98906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E0C79"/>
    <w:multiLevelType w:val="hybridMultilevel"/>
    <w:tmpl w:val="39DC27FC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3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371318"/>
    <w:multiLevelType w:val="hybridMultilevel"/>
    <w:tmpl w:val="83D86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2F90AE0"/>
    <w:multiLevelType w:val="hybridMultilevel"/>
    <w:tmpl w:val="E468F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5E3926"/>
    <w:multiLevelType w:val="hybridMultilevel"/>
    <w:tmpl w:val="702E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11"/>
  </w:num>
  <w:num w:numId="9">
    <w:abstractNumId w:val="1"/>
  </w:num>
  <w:num w:numId="10">
    <w:abstractNumId w:val="12"/>
  </w:num>
  <w:num w:numId="11">
    <w:abstractNumId w:val="2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rgUA5sxymCwAAAA="/>
  </w:docVars>
  <w:rsids>
    <w:rsidRoot w:val="00D0104C"/>
    <w:rsid w:val="00096D60"/>
    <w:rsid w:val="0023098E"/>
    <w:rsid w:val="002551EA"/>
    <w:rsid w:val="002A3B1E"/>
    <w:rsid w:val="00522C52"/>
    <w:rsid w:val="0077696C"/>
    <w:rsid w:val="007E2073"/>
    <w:rsid w:val="008736A3"/>
    <w:rsid w:val="00AB165A"/>
    <w:rsid w:val="00AE2C08"/>
    <w:rsid w:val="00B371EE"/>
    <w:rsid w:val="00D0104C"/>
    <w:rsid w:val="00D8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7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650CF7B-BEF6-421F-942D-483F3C48E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cp:lastPrinted>2018-06-28T19:27:00Z</cp:lastPrinted>
  <dcterms:created xsi:type="dcterms:W3CDTF">2018-06-29T15:56:00Z</dcterms:created>
  <dcterms:modified xsi:type="dcterms:W3CDTF">2018-06-29T16:07:00Z</dcterms:modified>
</cp:coreProperties>
</file>